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ACDDC" w14:textId="3C507E24" w:rsidR="00634A4E" w:rsidRDefault="00634A4E" w:rsidP="00521A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="00521AAF" w:rsidRPr="00634A4E">
        <w:rPr>
          <w:rFonts w:ascii="Times New Roman" w:hAnsi="Times New Roman" w:cs="Times New Roman"/>
          <w:sz w:val="28"/>
          <w:szCs w:val="28"/>
        </w:rPr>
        <w:t>After 15 ​years, a cactus is still only ​one-sixth to eleven​-sixth feet ​tall, depending upon rainfall. How tall could the cactus be in​ inches?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521AAF" w:rsidRPr="00634A4E">
        <w:rPr>
          <w:rFonts w:ascii="Times New Roman" w:hAnsi="Times New Roman" w:cs="Times New Roman"/>
          <w:sz w:val="28"/>
          <w:szCs w:val="28"/>
        </w:rPr>
        <w:t>After</w:t>
      </w:r>
      <w:proofErr w:type="gramEnd"/>
      <w:r w:rsidR="00521AAF" w:rsidRPr="00634A4E">
        <w:rPr>
          <w:rFonts w:ascii="Times New Roman" w:hAnsi="Times New Roman" w:cs="Times New Roman"/>
          <w:sz w:val="28"/>
          <w:szCs w:val="28"/>
        </w:rPr>
        <w:t xml:space="preserve"> 15 ​years, a cactus is still only </w:t>
      </w:r>
      <w:r>
        <w:rPr>
          <w:rFonts w:ascii="Times New Roman" w:hAnsi="Times New Roman" w:cs="Times New Roman"/>
          <w:sz w:val="28"/>
          <w:szCs w:val="28"/>
        </w:rPr>
        <w:t>----</w:t>
      </w:r>
      <w:r w:rsidR="00521AAF" w:rsidRPr="00634A4E">
        <w:rPr>
          <w:rFonts w:ascii="Times New Roman" w:hAnsi="Times New Roman" w:cs="Times New Roman"/>
          <w:sz w:val="28"/>
          <w:szCs w:val="28"/>
        </w:rPr>
        <w:t xml:space="preserve">  to </w:t>
      </w:r>
      <w:r>
        <w:rPr>
          <w:rFonts w:ascii="Times New Roman" w:hAnsi="Times New Roman" w:cs="Times New Roman"/>
          <w:sz w:val="28"/>
          <w:szCs w:val="28"/>
        </w:rPr>
        <w:t>----</w:t>
      </w:r>
      <w:r w:rsidR="00521AAF" w:rsidRPr="00634A4E">
        <w:rPr>
          <w:rFonts w:ascii="Times New Roman" w:hAnsi="Times New Roman" w:cs="Times New Roman"/>
          <w:sz w:val="28"/>
          <w:szCs w:val="28"/>
        </w:rPr>
        <w:t xml:space="preserve"> inches tall.</w:t>
      </w:r>
    </w:p>
    <w:p w14:paraId="78754FF2" w14:textId="77777777" w:rsidR="00634A4E" w:rsidRDefault="00634A4E" w:rsidP="00521AAF">
      <w:pPr>
        <w:rPr>
          <w:rFonts w:ascii="Times New Roman" w:hAnsi="Times New Roman" w:cs="Times New Roman"/>
          <w:sz w:val="28"/>
          <w:szCs w:val="28"/>
        </w:rPr>
      </w:pPr>
    </w:p>
    <w:p w14:paraId="6F813D51" w14:textId="3E58A6F3" w:rsidR="00521AAF" w:rsidRPr="00634A4E" w:rsidRDefault="00634A4E" w:rsidP="00521A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</w:t>
      </w:r>
      <w:r w:rsidR="00521AAF" w:rsidRPr="00634A4E">
        <w:rPr>
          <w:rFonts w:ascii="Times New Roman" w:hAnsi="Times New Roman" w:cs="Times New Roman"/>
          <w:sz w:val="28"/>
          <w:szCs w:val="28"/>
        </w:rPr>
        <w:t xml:space="preserve">Kayla bought a </w:t>
      </w:r>
      <w:proofErr w:type="gramStart"/>
      <w:r w:rsidR="00521AAF" w:rsidRPr="00634A4E">
        <w:rPr>
          <w:rFonts w:ascii="Times New Roman" w:hAnsi="Times New Roman" w:cs="Times New Roman"/>
          <w:sz w:val="28"/>
          <w:szCs w:val="28"/>
        </w:rPr>
        <w:t>12 ounce</w:t>
      </w:r>
      <w:proofErr w:type="gramEnd"/>
      <w:r w:rsidR="00521AAF" w:rsidRPr="00634A4E">
        <w:rPr>
          <w:rFonts w:ascii="Times New Roman" w:hAnsi="Times New Roman" w:cs="Times New Roman"/>
          <w:sz w:val="28"/>
          <w:szCs w:val="28"/>
        </w:rPr>
        <w:t xml:space="preserve"> package of strawberries for ​$1.42. What was the price per pound for the​ strawberries?</w:t>
      </w:r>
    </w:p>
    <w:p w14:paraId="486FE705" w14:textId="77777777" w:rsidR="00634A4E" w:rsidRPr="00634A4E" w:rsidRDefault="00634A4E" w:rsidP="00521AAF">
      <w:pPr>
        <w:rPr>
          <w:rFonts w:ascii="Times New Roman" w:hAnsi="Times New Roman" w:cs="Times New Roman"/>
          <w:sz w:val="28"/>
          <w:szCs w:val="28"/>
        </w:rPr>
      </w:pPr>
    </w:p>
    <w:p w14:paraId="7E260056" w14:textId="561BC97E" w:rsidR="00634A4E" w:rsidRP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 w:rsidRPr="00634A4E">
        <w:rPr>
          <w:rFonts w:ascii="Times New Roman" w:hAnsi="Times New Roman" w:cs="Times New Roman"/>
          <w:sz w:val="28"/>
          <w:szCs w:val="28"/>
        </w:rPr>
        <w:t>Bulk rice at the food​ co-op is on special at ​$0.93 per kilogram. Pam scooped some rice into a bag and put it on the scale. How much will she pay for 825 g of​ rice?</w:t>
      </w:r>
    </w:p>
    <w:p w14:paraId="4B3DD6B4" w14:textId="12CA29AA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 w:rsidRPr="00634A4E">
        <w:rPr>
          <w:rFonts w:ascii="Times New Roman" w:hAnsi="Times New Roman" w:cs="Times New Roman"/>
          <w:sz w:val="28"/>
          <w:szCs w:val="28"/>
        </w:rPr>
        <w:t>She will pay ​$</w:t>
      </w:r>
      <w:r w:rsidRPr="00634A4E">
        <w:rPr>
          <w:rFonts w:ascii="Times New Roman" w:hAnsi="Times New Roman" w:cs="Times New Roman"/>
          <w:sz w:val="28"/>
          <w:szCs w:val="28"/>
        </w:rPr>
        <w:t xml:space="preserve"> -------</w:t>
      </w:r>
      <w:r w:rsidRPr="00634A4E">
        <w:rPr>
          <w:rFonts w:ascii="Times New Roman" w:hAnsi="Times New Roman" w:cs="Times New Roman"/>
          <w:sz w:val="28"/>
          <w:szCs w:val="28"/>
        </w:rPr>
        <w:t xml:space="preserve"> for 825 g of rice.</w:t>
      </w:r>
    </w:p>
    <w:p w14:paraId="4630D8B1" w14:textId="77777777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</w:p>
    <w:p w14:paraId="01203790" w14:textId="45DC656D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 w:rsidRPr="00634A4E">
        <w:rPr>
          <w:rFonts w:ascii="Times New Roman" w:hAnsi="Times New Roman" w:cs="Times New Roman"/>
          <w:sz w:val="28"/>
          <w:szCs w:val="28"/>
        </w:rPr>
        <w:t>Each piece of lead for a mechanical pencil has a thickness of 0.5 mm and is 60 mm long. A package of lead contains 5 pieces and costs ​$1.38. Find the total length in centimeters of the lead in the package and find the cost per centimeter for the lead.</w:t>
      </w:r>
      <w:r w:rsidRPr="00634A4E">
        <w:t xml:space="preserve"> </w:t>
      </w:r>
      <w:r w:rsidRPr="00634A4E">
        <w:rPr>
          <w:rFonts w:ascii="Times New Roman" w:hAnsi="Times New Roman" w:cs="Times New Roman"/>
          <w:sz w:val="28"/>
          <w:szCs w:val="28"/>
        </w:rPr>
        <w:t xml:space="preserve">The total length of the lead is </w:t>
      </w:r>
      <w:r>
        <w:rPr>
          <w:rFonts w:ascii="Times New Roman" w:hAnsi="Times New Roman" w:cs="Times New Roman"/>
          <w:sz w:val="28"/>
          <w:szCs w:val="28"/>
        </w:rPr>
        <w:t>-------</w:t>
      </w:r>
      <w:r w:rsidRPr="00634A4E">
        <w:rPr>
          <w:rFonts w:ascii="Times New Roman" w:hAnsi="Times New Roman" w:cs="Times New Roman"/>
          <w:sz w:val="28"/>
          <w:szCs w:val="28"/>
        </w:rPr>
        <w:t xml:space="preserve"> cm.</w:t>
      </w:r>
    </w:p>
    <w:p w14:paraId="1EF8E431" w14:textId="4D56F455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</w:p>
    <w:p w14:paraId="1BE83420" w14:textId="6281B982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. </w:t>
      </w:r>
      <w:r w:rsidRPr="00634A4E">
        <w:rPr>
          <w:rFonts w:ascii="Times New Roman" w:hAnsi="Times New Roman" w:cs="Times New Roman"/>
          <w:sz w:val="28"/>
          <w:szCs w:val="28"/>
        </w:rPr>
        <w:t>Rosa is building a bookcase. She has one board that is 1 m 18 cm long and another that is 1 m 93 cm long. How long are the two boards together in​ meters?</w:t>
      </w:r>
      <w:r>
        <w:rPr>
          <w:rFonts w:ascii="Times New Roman" w:hAnsi="Times New Roman" w:cs="Times New Roman"/>
          <w:sz w:val="28"/>
          <w:szCs w:val="28"/>
        </w:rPr>
        <w:t xml:space="preserve"> -----m</w:t>
      </w:r>
    </w:p>
    <w:p w14:paraId="0FA3F836" w14:textId="5AF5DD62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</w:p>
    <w:p w14:paraId="761DC9C8" w14:textId="159E4BB2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6. </w:t>
      </w:r>
      <w:r w:rsidRPr="00634A4E">
        <w:rPr>
          <w:rFonts w:ascii="Times New Roman" w:hAnsi="Times New Roman" w:cs="Times New Roman"/>
          <w:sz w:val="28"/>
          <w:szCs w:val="28"/>
        </w:rPr>
        <w:t>In a chemistry​ lab, each of the 48 students needs 87 mL of acid. How many 1 L bottles of acid need to be​ ordered?</w:t>
      </w:r>
      <w:r>
        <w:rPr>
          <w:rFonts w:ascii="Times New Roman" w:hAnsi="Times New Roman" w:cs="Times New Roman"/>
          <w:sz w:val="28"/>
          <w:szCs w:val="28"/>
        </w:rPr>
        <w:t xml:space="preserve"> -------</w:t>
      </w:r>
      <w:r w:rsidRPr="00634A4E">
        <w:rPr>
          <w:rFonts w:ascii="Times New Roman" w:hAnsi="Times New Roman" w:cs="Times New Roman"/>
          <w:sz w:val="28"/>
          <w:szCs w:val="28"/>
        </w:rPr>
        <w:t xml:space="preserve"> 1 L bottles of acid need to be ordered.</w:t>
      </w:r>
    </w:p>
    <w:p w14:paraId="67C3884D" w14:textId="5350D181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</w:p>
    <w:p w14:paraId="5E823267" w14:textId="356BC61E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7. </w:t>
      </w:r>
      <w:r w:rsidRPr="00634A4E">
        <w:rPr>
          <w:rFonts w:ascii="Times New Roman" w:hAnsi="Times New Roman" w:cs="Times New Roman"/>
          <w:sz w:val="28"/>
          <w:szCs w:val="28"/>
        </w:rPr>
        <w:t xml:space="preserve">If </w:t>
      </w:r>
      <w:proofErr w:type="spellStart"/>
      <w:r w:rsidRPr="00634A4E">
        <w:rPr>
          <w:rFonts w:ascii="Times New Roman" w:hAnsi="Times New Roman" w:cs="Times New Roman"/>
          <w:sz w:val="28"/>
          <w:szCs w:val="28"/>
        </w:rPr>
        <w:t>Agnete</w:t>
      </w:r>
      <w:proofErr w:type="spellEnd"/>
      <w:r w:rsidRPr="00634A4E">
        <w:rPr>
          <w:rFonts w:ascii="Times New Roman" w:hAnsi="Times New Roman" w:cs="Times New Roman"/>
          <w:sz w:val="28"/>
          <w:szCs w:val="28"/>
        </w:rPr>
        <w:t xml:space="preserve"> usually drinks the equivalent of three 8 oz cups of double espresso each​ day, how many grams of caffeine will she consume in one​ week?</w:t>
      </w:r>
      <w:r>
        <w:rPr>
          <w:rFonts w:ascii="Times New Roman" w:hAnsi="Times New Roman" w:cs="Times New Roman"/>
          <w:sz w:val="28"/>
          <w:szCs w:val="28"/>
        </w:rPr>
        <w:t xml:space="preserve"> (See attach pic)</w:t>
      </w:r>
    </w:p>
    <w:p w14:paraId="2DF3DDC4" w14:textId="1CD508D7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</w:p>
    <w:p w14:paraId="33C0F12E" w14:textId="0BF139B8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</w:p>
    <w:p w14:paraId="404010AD" w14:textId="77777777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</w:p>
    <w:p w14:paraId="524311B7" w14:textId="0D2DC5E9" w:rsidR="00634A4E" w:rsidRP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8. </w:t>
      </w:r>
      <w:r w:rsidRPr="00634A4E">
        <w:rPr>
          <w:rFonts w:ascii="Times New Roman" w:hAnsi="Times New Roman" w:cs="Times New Roman"/>
          <w:sz w:val="28"/>
          <w:szCs w:val="28"/>
        </w:rPr>
        <w:t>The average winter snowfall in City A is 101 cm. City B usually gets 2.7 m of snow each winter. Compare the yearly snowfall in the two cities. Complete parts a and b.</w:t>
      </w:r>
    </w:p>
    <w:p w14:paraId="720B696D" w14:textId="77777777" w:rsidR="00634A4E" w:rsidRP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 w:rsidRPr="00634A4E">
        <w:rPr>
          <w:rFonts w:ascii="Times New Roman" w:hAnsi="Times New Roman" w:cs="Times New Roman"/>
          <w:sz w:val="28"/>
          <w:szCs w:val="28"/>
        </w:rPr>
        <w:t xml:space="preserve">​(a) What is the difference for </w:t>
      </w:r>
      <w:proofErr w:type="gramStart"/>
      <w:r w:rsidRPr="00634A4E">
        <w:rPr>
          <w:rFonts w:ascii="Times New Roman" w:hAnsi="Times New Roman" w:cs="Times New Roman"/>
          <w:sz w:val="28"/>
          <w:szCs w:val="28"/>
        </w:rPr>
        <w:t>one year</w:t>
      </w:r>
      <w:proofErr w:type="gramEnd"/>
      <w:r w:rsidRPr="00634A4E">
        <w:rPr>
          <w:rFonts w:ascii="Times New Roman" w:hAnsi="Times New Roman" w:cs="Times New Roman"/>
          <w:sz w:val="28"/>
          <w:szCs w:val="28"/>
        </w:rPr>
        <w:t xml:space="preserve"> in​ meters?</w:t>
      </w:r>
    </w:p>
    <w:p w14:paraId="5B54D4AA" w14:textId="3AD87388" w:rsidR="00634A4E" w:rsidRDefault="00634A4E" w:rsidP="00634A4E">
      <w:pPr>
        <w:rPr>
          <w:rFonts w:ascii="Times New Roman" w:hAnsi="Times New Roman" w:cs="Times New Roman"/>
          <w:sz w:val="28"/>
          <w:szCs w:val="28"/>
        </w:rPr>
      </w:pPr>
      <w:r w:rsidRPr="00634A4E">
        <w:rPr>
          <w:rFonts w:ascii="Times New Roman" w:hAnsi="Times New Roman" w:cs="Times New Roman"/>
          <w:sz w:val="28"/>
          <w:szCs w:val="28"/>
        </w:rPr>
        <w:t>​(b) What is the difference for two years in centimeters.</w:t>
      </w:r>
    </w:p>
    <w:p w14:paraId="2AB9D7AB" w14:textId="77777777" w:rsidR="00634A4E" w:rsidRPr="00633823" w:rsidRDefault="00634A4E" w:rsidP="00633823">
      <w:pPr>
        <w:rPr>
          <w:rFonts w:ascii="Times New Roman" w:hAnsi="Times New Roman" w:cs="Times New Roman"/>
          <w:sz w:val="28"/>
          <w:szCs w:val="28"/>
        </w:rPr>
      </w:pPr>
    </w:p>
    <w:sectPr w:rsidR="00634A4E" w:rsidRPr="006338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zIwMbc0MTG3MDBX0lEKTi0uzszPAykwqQUAHcVofSwAAAA="/>
  </w:docVars>
  <w:rsids>
    <w:rsidRoot w:val="00633823"/>
    <w:rsid w:val="00521AAF"/>
    <w:rsid w:val="005F1067"/>
    <w:rsid w:val="00633823"/>
    <w:rsid w:val="00634A4E"/>
    <w:rsid w:val="006D2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102F1"/>
  <w15:chartTrackingRefBased/>
  <w15:docId w15:val="{2881AC7F-9D64-4BE0-815E-AC7589253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8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4A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A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A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A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A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4A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A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9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1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43</Words>
  <Characters>1391</Characters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6-21T00:14:00Z</dcterms:created>
  <dcterms:modified xsi:type="dcterms:W3CDTF">2020-06-21T20:36:00Z</dcterms:modified>
</cp:coreProperties>
</file>